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180" w:type="dxa"/>
        <w:tblLook w:val="04A0" w:firstRow="1" w:lastRow="0" w:firstColumn="1" w:lastColumn="0" w:noHBand="0" w:noVBand="1"/>
      </w:tblPr>
      <w:tblGrid>
        <w:gridCol w:w="5031"/>
        <w:gridCol w:w="3789"/>
      </w:tblGrid>
      <w:tr w:rsidR="00DB62CA" w14:paraId="150C6B3E" w14:textId="77777777">
        <w:tc>
          <w:tcPr>
            <w:tcW w:w="4428" w:type="dxa"/>
          </w:tcPr>
          <w:p w14:paraId="6AD90E1D" w14:textId="6B2E7382" w:rsidR="005F273C" w:rsidRDefault="001E1F42">
            <w:pPr>
              <w:autoSpaceDE w:val="0"/>
              <w:autoSpaceDN w:val="0"/>
              <w:adjustRightInd w:val="0"/>
              <w:spacing w:after="0" w:line="240" w:lineRule="auto"/>
              <w:rPr>
                <w:rFonts w:ascii="Microsoft Sans Serif" w:hAnsi="Microsoft Sans Serif" w:cs="Microsoft Sans Serif"/>
                <w:color w:val="auto"/>
                <w:sz w:val="36"/>
                <w:szCs w:val="36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noProof/>
                <w:color w:val="auto"/>
                <w:sz w:val="36"/>
                <w:szCs w:val="36"/>
                <w:lang w:val="en-CA" w:eastAsia="en-US"/>
              </w:rPr>
              <w:drawing>
                <wp:inline distT="0" distB="0" distL="0" distR="0" wp14:anchorId="0007DB32" wp14:editId="428E6110">
                  <wp:extent cx="3057525" cy="15335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3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1F9B2384" w14:textId="77777777" w:rsidR="00F1664F" w:rsidRDefault="00F1664F">
            <w:pPr>
              <w:autoSpaceDE w:val="0"/>
              <w:autoSpaceDN w:val="0"/>
              <w:adjustRightInd w:val="0"/>
              <w:spacing w:after="0" w:line="240" w:lineRule="auto"/>
              <w:rPr>
                <w:rFonts w:ascii="Microsoft Sans Serif" w:hAnsi="Microsoft Sans Serif" w:cs="Microsoft Sans Serif"/>
                <w:color w:val="auto"/>
                <w:sz w:val="20"/>
                <w:szCs w:val="20"/>
                <w:lang w:val="en-CA" w:eastAsia="en-US"/>
              </w:rPr>
            </w:pPr>
          </w:p>
          <w:p w14:paraId="6FD74420" w14:textId="77777777" w:rsidR="00391EA4" w:rsidRDefault="00391EA4">
            <w:pPr>
              <w:autoSpaceDE w:val="0"/>
              <w:autoSpaceDN w:val="0"/>
              <w:adjustRightInd w:val="0"/>
              <w:spacing w:after="0" w:line="240" w:lineRule="auto"/>
              <w:rPr>
                <w:rFonts w:ascii="Microsoft Sans Serif" w:hAnsi="Microsoft Sans Serif" w:cs="Microsoft Sans Serif"/>
                <w:color w:val="auto"/>
                <w:sz w:val="20"/>
                <w:szCs w:val="20"/>
                <w:lang w:val="en-CA" w:eastAsia="en-US"/>
              </w:rPr>
            </w:pPr>
          </w:p>
          <w:p w14:paraId="4F5442B8" w14:textId="77777777" w:rsidR="00F1664F" w:rsidRDefault="00F1664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0"/>
                <w:szCs w:val="20"/>
                <w:lang w:val="en-CA" w:eastAsia="en-US"/>
              </w:rPr>
            </w:pPr>
          </w:p>
          <w:p w14:paraId="7F518985" w14:textId="77777777" w:rsidR="00755839" w:rsidRDefault="00A20E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Inspiring writers</w:t>
            </w:r>
          </w:p>
          <w:p w14:paraId="5B320051" w14:textId="08789716" w:rsidR="00A20E07" w:rsidRDefault="00F676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a</w:t>
            </w:r>
            <w:r w:rsidR="00A20E07"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nd readers</w:t>
            </w:r>
          </w:p>
          <w:p w14:paraId="37F8BD6F" w14:textId="4A460673" w:rsidR="00A20E07" w:rsidRDefault="00F676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i</w:t>
            </w:r>
            <w:r w:rsidR="00A20E07"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 xml:space="preserve">n the BC </w:t>
            </w:r>
            <w:r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i</w:t>
            </w:r>
            <w:r w:rsidR="00A20E07"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nterior</w:t>
            </w:r>
          </w:p>
          <w:p w14:paraId="6AED319F" w14:textId="77777777" w:rsidR="00975056" w:rsidRDefault="0097505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</w:pPr>
          </w:p>
          <w:p w14:paraId="23FF527E" w14:textId="5A65C711" w:rsidR="00975056" w:rsidRDefault="0097505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b/>
                <w:bCs/>
                <w:color w:val="auto"/>
                <w:sz w:val="20"/>
                <w:szCs w:val="20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b/>
                <w:bCs/>
                <w:color w:val="auto"/>
                <w:sz w:val="32"/>
                <w:szCs w:val="32"/>
                <w:lang w:val="en-CA" w:eastAsia="en-US"/>
              </w:rPr>
              <w:t>Welcome!</w:t>
            </w:r>
          </w:p>
        </w:tc>
      </w:tr>
    </w:tbl>
    <w:p w14:paraId="2833C61D" w14:textId="3988BCA5" w:rsidR="006F534C" w:rsidRPr="001B5ED0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b/>
          <w:bCs/>
          <w:color w:val="auto"/>
          <w:sz w:val="36"/>
          <w:szCs w:val="36"/>
          <w:lang w:val="en-CA" w:eastAsia="en-US"/>
        </w:rPr>
      </w:pPr>
      <w:r w:rsidRPr="001B5ED0">
        <w:rPr>
          <w:rFonts w:ascii="Microsoft Sans Serif" w:hAnsi="Microsoft Sans Serif" w:cs="Microsoft Sans Serif"/>
          <w:b/>
          <w:bCs/>
          <w:color w:val="auto"/>
          <w:sz w:val="36"/>
          <w:szCs w:val="36"/>
          <w:lang w:val="en-CA" w:eastAsia="en-US"/>
        </w:rPr>
        <w:t>Membership Application Form</w:t>
      </w:r>
    </w:p>
    <w:p w14:paraId="7DC0E0E7" w14:textId="77777777" w:rsidR="006F534C" w:rsidRPr="00FD329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36"/>
          <w:szCs w:val="36"/>
          <w:lang w:val="en-CA" w:eastAsia="en-US"/>
        </w:rPr>
      </w:pPr>
      <w:r w:rsidRPr="00FD329C">
        <w:rPr>
          <w:rFonts w:ascii="Microsoft Sans Serif" w:hAnsi="Microsoft Sans Serif" w:cs="Microsoft Sans Serif"/>
          <w:color w:val="auto"/>
          <w:sz w:val="36"/>
          <w:szCs w:val="36"/>
          <w:lang w:val="en-CA" w:eastAsia="en-US"/>
        </w:rPr>
        <w:t xml:space="preserve">PLEASE PRINT CLEARLY! </w:t>
      </w:r>
    </w:p>
    <w:p w14:paraId="6B80F7C0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Name: ____________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_____</w:t>
      </w:r>
    </w:p>
    <w:p w14:paraId="4DAD6813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Address: _______________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</w:t>
      </w:r>
    </w:p>
    <w:p w14:paraId="107E8D54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_______________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</w:t>
      </w:r>
    </w:p>
    <w:p w14:paraId="62007C9F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Postal Code: _____________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</w:t>
      </w:r>
    </w:p>
    <w:p w14:paraId="47B9C6F0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Email address: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________________</w:t>
      </w:r>
    </w:p>
    <w:p w14:paraId="3D11C399" w14:textId="77777777" w:rsidR="006F534C" w:rsidRPr="0024084C" w:rsidRDefault="007C7708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Phone Number:  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_______________</w:t>
      </w:r>
    </w:p>
    <w:p w14:paraId="7BD45D1A" w14:textId="77777777" w:rsidR="00B9749F" w:rsidRDefault="00B9749F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6D899953" w14:textId="52AE17D0" w:rsidR="006F534C" w:rsidRPr="0024084C" w:rsidRDefault="00E93416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 persons @ $30 FROM September 2024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= $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</w:t>
      </w:r>
    </w:p>
    <w:p w14:paraId="52CBEFB3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25C494E2" w14:textId="108D2AA0" w:rsidR="001D3634" w:rsidRPr="0024084C" w:rsidRDefault="001D3634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Payment options:</w:t>
      </w:r>
    </w:p>
    <w:p w14:paraId="2CD564A6" w14:textId="2315F183" w:rsidR="009D6BD0" w:rsidRPr="0024084C" w:rsidRDefault="001D3634" w:rsidP="001D363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Mail cheque with this form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(cheque payable to Shuswap Association of Writers). Please 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u w:val="single"/>
          <w:lang w:val="en-CA" w:eastAsia="en-US"/>
        </w:rPr>
        <w:t>DO NOT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</w:t>
      </w:r>
      <w:r w:rsidR="009D6BD0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mail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cash.  </w:t>
      </w:r>
    </w:p>
    <w:p w14:paraId="69BA2A85" w14:textId="77777777" w:rsidR="009D6BD0" w:rsidRPr="0024084C" w:rsidRDefault="009D6BD0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6E37C7FC" w14:textId="71A4E958" w:rsidR="00D210D4" w:rsidRPr="00627331" w:rsidRDefault="001D3634" w:rsidP="00627331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E</w:t>
      </w:r>
      <w:r w:rsidR="009D6BD0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-transfer to </w:t>
      </w:r>
      <w:hyperlink r:id="rId8" w:history="1">
        <w:r w:rsidR="00D210D4" w:rsidRPr="00911DA0">
          <w:rPr>
            <w:rStyle w:val="Hyperlink"/>
            <w:rFonts w:ascii="Microsoft Sans Serif" w:hAnsi="Microsoft Sans Serif" w:cs="Microsoft Sans Serif"/>
            <w:sz w:val="28"/>
            <w:szCs w:val="28"/>
            <w:lang w:val="en-CA" w:eastAsia="en-US"/>
          </w:rPr>
          <w:t>saweventsmagazinememberships@gmail.com</w:t>
        </w:r>
      </w:hyperlink>
    </w:p>
    <w:p w14:paraId="1D417F66" w14:textId="33B5427A" w:rsidR="001D3634" w:rsidRPr="00627331" w:rsidRDefault="001D3634" w:rsidP="006F534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Please ensure </w:t>
      </w:r>
      <w:r w:rsidR="000C233A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to note 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your name or email address in the transfer.</w:t>
      </w:r>
    </w:p>
    <w:p w14:paraId="31B52121" w14:textId="7FF4CF10" w:rsidR="001D3634" w:rsidRPr="0024084C" w:rsidRDefault="001D3634" w:rsidP="001D363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Cash or cheque at </w:t>
      </w:r>
      <w:r w:rsidR="004836C2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the 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fall AGM</w:t>
      </w:r>
      <w:r w:rsidR="00C26566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.</w:t>
      </w:r>
    </w:p>
    <w:p w14:paraId="3AF78980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4562B8CF" w14:textId="35CE46AD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You will be </w:t>
      </w:r>
      <w:r w:rsidR="00C26566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emailed about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events, </w:t>
      </w:r>
      <w:smartTag w:uri="urn:schemas-microsoft-com:office:smarttags" w:element="stockticker">
        <w:r w:rsidRPr="0024084C">
          <w:rPr>
            <w:rFonts w:ascii="Microsoft Sans Serif" w:hAnsi="Microsoft Sans Serif" w:cs="Microsoft Sans Serif"/>
            <w:color w:val="auto"/>
            <w:sz w:val="28"/>
            <w:szCs w:val="28"/>
            <w:lang w:val="en-CA" w:eastAsia="en-US"/>
          </w:rPr>
          <w:t>AGM</w:t>
        </w:r>
      </w:smartTag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, meetings, etc.</w:t>
      </w:r>
    </w:p>
    <w:p w14:paraId="2FD8F06E" w14:textId="77777777" w:rsidR="00C26566" w:rsidRPr="0024084C" w:rsidRDefault="00C26566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7758B7B6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Members receive discounts to some events and businesses.</w:t>
      </w:r>
    </w:p>
    <w:p w14:paraId="218CAB25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2C8E5ED1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SHUSWAP ASSOCIATION OF WRITERS</w:t>
      </w:r>
    </w:p>
    <w:p w14:paraId="6CD8507D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PO Box 1134</w:t>
      </w:r>
    </w:p>
    <w:p w14:paraId="4194C013" w14:textId="77777777" w:rsidR="006F53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Salmon Arm, BC V1E 4P3</w:t>
      </w:r>
    </w:p>
    <w:p w14:paraId="3E173B74" w14:textId="77777777" w:rsidR="00627331" w:rsidRDefault="00627331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1FB45D95" w14:textId="09597118" w:rsidR="00627331" w:rsidRDefault="00D210D4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For</w:t>
      </w:r>
      <w:r w:rsidR="00627331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more</w:t>
      </w:r>
      <w:r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information </w:t>
      </w:r>
      <w:r w:rsidR="00627331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c</w:t>
      </w:r>
      <w:r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ontact</w:t>
      </w:r>
    </w:p>
    <w:p w14:paraId="7828D0AD" w14:textId="5E670A79" w:rsidR="00D210D4" w:rsidRDefault="00627331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hyperlink r:id="rId9" w:history="1">
        <w:r w:rsidRPr="00911DA0">
          <w:rPr>
            <w:rStyle w:val="Hyperlink"/>
            <w:rFonts w:ascii="Microsoft Sans Serif" w:hAnsi="Microsoft Sans Serif" w:cs="Microsoft Sans Serif"/>
            <w:sz w:val="28"/>
            <w:szCs w:val="28"/>
            <w:lang w:val="en-CA" w:eastAsia="en-US"/>
          </w:rPr>
          <w:t>festival.saow@gmail.com</w:t>
        </w:r>
      </w:hyperlink>
    </w:p>
    <w:p w14:paraId="1E46CCC7" w14:textId="197B20AC" w:rsidR="00627331" w:rsidRPr="00627331" w:rsidRDefault="00627331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or</w:t>
      </w:r>
    </w:p>
    <w:p w14:paraId="084A3D24" w14:textId="72C9FB99" w:rsidR="00D210D4" w:rsidRPr="00627331" w:rsidRDefault="00D210D4" w:rsidP="006F534C">
      <w:pPr>
        <w:spacing w:after="200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hyperlink r:id="rId10" w:history="1">
        <w:r w:rsidRPr="00627331">
          <w:rPr>
            <w:rStyle w:val="Hyperlink"/>
            <w:rFonts w:ascii="Microsoft Sans Serif" w:hAnsi="Microsoft Sans Serif" w:cs="Microsoft Sans Serif"/>
            <w:sz w:val="28"/>
            <w:szCs w:val="28"/>
            <w:lang w:val="en-CA" w:eastAsia="en-US"/>
          </w:rPr>
          <w:t>saweventsmagazinememberships@gmail.com</w:t>
        </w:r>
      </w:hyperlink>
    </w:p>
    <w:sectPr w:rsidR="00D210D4" w:rsidRPr="00627331" w:rsidSect="00551B3A">
      <w:pgSz w:w="12240" w:h="15840"/>
      <w:pgMar w:top="900" w:right="1800" w:bottom="1440" w:left="1800" w:header="720" w:footer="720" w:gutter="0"/>
      <w:pgBorders w:offsetFrom="page">
        <w:top w:val="single" w:sz="48" w:space="24" w:color="FF0000" w:shadow="1"/>
        <w:left w:val="single" w:sz="48" w:space="24" w:color="FF0000" w:shadow="1"/>
        <w:bottom w:val="single" w:sz="48" w:space="24" w:color="FF0000" w:shadow="1"/>
        <w:right w:val="single" w:sz="48" w:space="24" w:color="FF0000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01261A" w14:textId="77777777" w:rsidR="008C3E1D" w:rsidRDefault="008C3E1D">
      <w:pPr>
        <w:spacing w:after="0" w:line="240" w:lineRule="auto"/>
      </w:pPr>
      <w:r>
        <w:separator/>
      </w:r>
    </w:p>
  </w:endnote>
  <w:endnote w:type="continuationSeparator" w:id="0">
    <w:p w14:paraId="3CC1D1A3" w14:textId="77777777" w:rsidR="008C3E1D" w:rsidRDefault="008C3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A4A4B" w14:textId="77777777" w:rsidR="008C3E1D" w:rsidRDefault="008C3E1D">
      <w:pPr>
        <w:spacing w:after="0" w:line="240" w:lineRule="auto"/>
      </w:pPr>
      <w:r>
        <w:separator/>
      </w:r>
    </w:p>
  </w:footnote>
  <w:footnote w:type="continuationSeparator" w:id="0">
    <w:p w14:paraId="2BC8E78F" w14:textId="77777777" w:rsidR="008C3E1D" w:rsidRDefault="008C3E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480274"/>
    <w:multiLevelType w:val="hybridMultilevel"/>
    <w:tmpl w:val="D21030F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970911"/>
    <w:multiLevelType w:val="hybridMultilevel"/>
    <w:tmpl w:val="56EC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419233">
    <w:abstractNumId w:val="0"/>
  </w:num>
  <w:num w:numId="2" w16cid:durableId="1973170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zAwsgDSlqZG5ko6SsGpxcWZ+XkgBYa1AG0VkVAsAAAA"/>
  </w:docVars>
  <w:rsids>
    <w:rsidRoot w:val="006F534C"/>
    <w:rsid w:val="00005106"/>
    <w:rsid w:val="000154B5"/>
    <w:rsid w:val="000C233A"/>
    <w:rsid w:val="00121413"/>
    <w:rsid w:val="00130328"/>
    <w:rsid w:val="00150812"/>
    <w:rsid w:val="001B5ED0"/>
    <w:rsid w:val="001B68A5"/>
    <w:rsid w:val="001C2120"/>
    <w:rsid w:val="001D198A"/>
    <w:rsid w:val="001D3634"/>
    <w:rsid w:val="001E1F42"/>
    <w:rsid w:val="002012C2"/>
    <w:rsid w:val="0024084C"/>
    <w:rsid w:val="002F6C7E"/>
    <w:rsid w:val="003643C4"/>
    <w:rsid w:val="00367315"/>
    <w:rsid w:val="00373D8A"/>
    <w:rsid w:val="00391EA4"/>
    <w:rsid w:val="003A7D28"/>
    <w:rsid w:val="003D023A"/>
    <w:rsid w:val="004836C2"/>
    <w:rsid w:val="004A57CD"/>
    <w:rsid w:val="00551B3A"/>
    <w:rsid w:val="005C282F"/>
    <w:rsid w:val="005F1E93"/>
    <w:rsid w:val="005F273C"/>
    <w:rsid w:val="00605F6A"/>
    <w:rsid w:val="00627331"/>
    <w:rsid w:val="0067096E"/>
    <w:rsid w:val="006807EC"/>
    <w:rsid w:val="00685CC7"/>
    <w:rsid w:val="006A191A"/>
    <w:rsid w:val="006B3B4E"/>
    <w:rsid w:val="006F534C"/>
    <w:rsid w:val="007130E7"/>
    <w:rsid w:val="0071438D"/>
    <w:rsid w:val="00755839"/>
    <w:rsid w:val="00765BA0"/>
    <w:rsid w:val="007C7708"/>
    <w:rsid w:val="008028EE"/>
    <w:rsid w:val="0084001F"/>
    <w:rsid w:val="00852AD0"/>
    <w:rsid w:val="00864E3E"/>
    <w:rsid w:val="008A7859"/>
    <w:rsid w:val="008C1DDA"/>
    <w:rsid w:val="008C3E1D"/>
    <w:rsid w:val="008C47ED"/>
    <w:rsid w:val="008E0A26"/>
    <w:rsid w:val="008F27A0"/>
    <w:rsid w:val="009441A9"/>
    <w:rsid w:val="00975056"/>
    <w:rsid w:val="009D3C75"/>
    <w:rsid w:val="009D6BD0"/>
    <w:rsid w:val="00A20E07"/>
    <w:rsid w:val="00A805F8"/>
    <w:rsid w:val="00AA24A2"/>
    <w:rsid w:val="00AC0FEC"/>
    <w:rsid w:val="00AD1A2F"/>
    <w:rsid w:val="00B226BF"/>
    <w:rsid w:val="00B84EDA"/>
    <w:rsid w:val="00B9749F"/>
    <w:rsid w:val="00BF77C4"/>
    <w:rsid w:val="00C26566"/>
    <w:rsid w:val="00C91AE7"/>
    <w:rsid w:val="00D210D4"/>
    <w:rsid w:val="00D90035"/>
    <w:rsid w:val="00DA038F"/>
    <w:rsid w:val="00DB62CA"/>
    <w:rsid w:val="00DE465B"/>
    <w:rsid w:val="00E6362D"/>
    <w:rsid w:val="00E93416"/>
    <w:rsid w:val="00EA2345"/>
    <w:rsid w:val="00ED2BB3"/>
    <w:rsid w:val="00F1664F"/>
    <w:rsid w:val="00F67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113887D9"/>
  <w15:chartTrackingRefBased/>
  <w15:docId w15:val="{3E3DEF5B-0FBD-46C3-BD18-6D461513A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34C"/>
    <w:pPr>
      <w:spacing w:after="160" w:line="276" w:lineRule="auto"/>
    </w:pPr>
    <w:rPr>
      <w:rFonts w:ascii="Perpetua" w:eastAsia="Perpetua" w:hAnsi="Perpetua" w:cs="Perpetua"/>
      <w:color w:val="000000"/>
      <w:sz w:val="22"/>
      <w:szCs w:val="22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F534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1508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F27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1F4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210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weventsmagazinememberships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saweventsmagazinememberships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estival.saow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uswap Association of Writers Membership Application Form</vt:lpstr>
    </vt:vector>
  </TitlesOfParts>
  <Company/>
  <LinksUpToDate>false</LinksUpToDate>
  <CharactersWithSpaces>1149</CharactersWithSpaces>
  <SharedDoc>false</SharedDoc>
  <HLinks>
    <vt:vector size="12" baseType="variant">
      <vt:variant>
        <vt:i4>7864406</vt:i4>
      </vt:variant>
      <vt:variant>
        <vt:i4>3</vt:i4>
      </vt:variant>
      <vt:variant>
        <vt:i4>0</vt:i4>
      </vt:variant>
      <vt:variant>
        <vt:i4>5</vt:i4>
      </vt:variant>
      <vt:variant>
        <vt:lpwstr>../AppData/Local/Temp/festival.saow@gmail.com</vt:lpwstr>
      </vt:variant>
      <vt:variant>
        <vt:lpwstr/>
      </vt:variant>
      <vt:variant>
        <vt:i4>7274592</vt:i4>
      </vt:variant>
      <vt:variant>
        <vt:i4>0</vt:i4>
      </vt:variant>
      <vt:variant>
        <vt:i4>0</vt:i4>
      </vt:variant>
      <vt:variant>
        <vt:i4>5</vt:i4>
      </vt:variant>
      <vt:variant>
        <vt:lpwstr>http://www.shuswapassociationofwriters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uswap Association of Writers Membership Application Form</dc:title>
  <dc:subject/>
  <dc:creator>Kay</dc:creator>
  <cp:keywords/>
  <cp:lastModifiedBy>Kay Johnston</cp:lastModifiedBy>
  <cp:revision>4</cp:revision>
  <cp:lastPrinted>2022-10-27T18:20:00Z</cp:lastPrinted>
  <dcterms:created xsi:type="dcterms:W3CDTF">2024-02-25T23:40:00Z</dcterms:created>
  <dcterms:modified xsi:type="dcterms:W3CDTF">2026-02-23T00:44:00Z</dcterms:modified>
</cp:coreProperties>
</file>